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8F4637">
      <w:r>
        <w:rPr>
          <w:noProof/>
          <w:lang w:eastAsia="bg-BG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.55pt;margin-top:-4.85pt;width:507.75pt;height:0;z-index:251658240" o:connectortype="straight" strokeweight="1.75pt"/>
        </w:pict>
      </w:r>
    </w:p>
    <w:p w:rsidR="00932A70" w:rsidRPr="00A9171C" w:rsidRDefault="00932A70" w:rsidP="00932A70">
      <w:pPr>
        <w:spacing w:before="240" w:after="240"/>
        <w:ind w:left="540" w:right="-515"/>
        <w:rPr>
          <w:b/>
          <w:sz w:val="24"/>
          <w:szCs w:val="24"/>
        </w:rPr>
      </w:pPr>
      <w:r w:rsidRPr="00A9171C">
        <w:rPr>
          <w:b/>
          <w:sz w:val="24"/>
          <w:szCs w:val="24"/>
        </w:rPr>
        <w:t>Вх.№................/.....................2022 г.</w:t>
      </w:r>
    </w:p>
    <w:p w:rsidR="00932A70" w:rsidRDefault="00932A70" w:rsidP="00932A70">
      <w:pPr>
        <w:ind w:left="540" w:right="-515"/>
        <w:rPr>
          <w:b/>
          <w:lang w:val="en-US"/>
        </w:rPr>
      </w:pPr>
    </w:p>
    <w:p w:rsidR="00932A70" w:rsidRDefault="00932A70" w:rsidP="00932A70">
      <w:pPr>
        <w:ind w:left="540" w:right="-335"/>
        <w:jc w:val="center"/>
        <w:rPr>
          <w:b/>
        </w:rPr>
      </w:pPr>
    </w:p>
    <w:p w:rsidR="00932A70" w:rsidRDefault="00932A70" w:rsidP="00932A70">
      <w:pPr>
        <w:keepNext/>
        <w:spacing w:before="240" w:line="276" w:lineRule="auto"/>
        <w:ind w:left="547" w:right="-335"/>
        <w:jc w:val="center"/>
        <w:rPr>
          <w:b/>
          <w:sz w:val="28"/>
          <w:szCs w:val="28"/>
          <w:lang w:val="en-US"/>
        </w:rPr>
      </w:pPr>
      <w:r w:rsidRPr="00932A70">
        <w:rPr>
          <w:b/>
          <w:sz w:val="32"/>
          <w:szCs w:val="32"/>
        </w:rPr>
        <w:t>З А Я В Л Е Н И Е</w:t>
      </w:r>
      <w:r w:rsidRPr="00932A70">
        <w:rPr>
          <w:b/>
          <w:sz w:val="32"/>
          <w:szCs w:val="32"/>
        </w:rPr>
        <w:br/>
      </w:r>
      <w:r w:rsidRPr="00932A70">
        <w:rPr>
          <w:b/>
          <w:sz w:val="28"/>
          <w:szCs w:val="28"/>
        </w:rPr>
        <w:t>за участие в краткосрочна специализ</w:t>
      </w:r>
      <w:r>
        <w:rPr>
          <w:b/>
          <w:sz w:val="28"/>
          <w:szCs w:val="28"/>
        </w:rPr>
        <w:t xml:space="preserve">ация </w:t>
      </w:r>
    </w:p>
    <w:p w:rsidR="00932A70" w:rsidRPr="00932A70" w:rsidRDefault="00932A70" w:rsidP="00932A70">
      <w:pPr>
        <w:keepNext/>
        <w:spacing w:line="276" w:lineRule="auto"/>
        <w:ind w:left="547" w:right="-335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(с продължителност 14 дни)</w:t>
      </w:r>
    </w:p>
    <w:p w:rsidR="00932A70" w:rsidRDefault="00932A70" w:rsidP="00932A70">
      <w:pPr>
        <w:spacing w:before="120" w:line="360" w:lineRule="auto"/>
        <w:ind w:left="540" w:right="-335"/>
        <w:jc w:val="both"/>
      </w:pPr>
      <w:r w:rsidRPr="00932A70">
        <w:rPr>
          <w:sz w:val="26"/>
          <w:szCs w:val="26"/>
        </w:rPr>
        <w:t>от</w:t>
      </w:r>
      <w:r>
        <w:rPr>
          <w:lang w:val="en-US"/>
        </w:rPr>
        <w:t xml:space="preserve"> </w:t>
      </w:r>
      <w:r>
        <w:t xml:space="preserve"> ………………………………………………………………</w:t>
      </w:r>
      <w:r w:rsidR="00C410FA">
        <w:t>.</w:t>
      </w:r>
      <w:r>
        <w:t>………………………….........................</w:t>
      </w:r>
      <w:r w:rsidR="00C410FA">
        <w:t>..............</w:t>
      </w:r>
    </w:p>
    <w:p w:rsidR="00932A70" w:rsidRDefault="00932A70" w:rsidP="00932A70">
      <w:pPr>
        <w:spacing w:line="360" w:lineRule="auto"/>
        <w:ind w:left="540" w:right="-335"/>
        <w:jc w:val="center"/>
        <w:rPr>
          <w:sz w:val="22"/>
          <w:szCs w:val="22"/>
        </w:rPr>
      </w:pPr>
      <w:r>
        <w:rPr>
          <w:i/>
          <w:sz w:val="22"/>
          <w:szCs w:val="22"/>
        </w:rPr>
        <w:t>(трите имена на кандидата на кирилица, по документ за самоличност)</w:t>
      </w:r>
    </w:p>
    <w:p w:rsidR="00932A70" w:rsidRDefault="00932A70" w:rsidP="00932A70">
      <w:pPr>
        <w:spacing w:before="120" w:line="360" w:lineRule="auto"/>
        <w:ind w:left="540" w:right="-335"/>
      </w:pPr>
      <w:r w:rsidRPr="00932A70">
        <w:rPr>
          <w:sz w:val="24"/>
          <w:szCs w:val="24"/>
        </w:rPr>
        <w:t>преподавател в</w:t>
      </w:r>
      <w:r>
        <w:rPr>
          <w:sz w:val="24"/>
          <w:szCs w:val="24"/>
        </w:rPr>
        <w:t xml:space="preserve"> </w:t>
      </w:r>
      <w:r>
        <w:t xml:space="preserve"> …………………….…………………………………….............................................................</w:t>
      </w:r>
    </w:p>
    <w:p w:rsidR="00932A70" w:rsidRDefault="00932A70" w:rsidP="00932A70">
      <w:pPr>
        <w:spacing w:line="360" w:lineRule="auto"/>
        <w:ind w:left="540" w:right="-335"/>
        <w:jc w:val="center"/>
        <w:rPr>
          <w:i/>
          <w:sz w:val="22"/>
          <w:szCs w:val="22"/>
        </w:rPr>
      </w:pPr>
      <w:r>
        <w:rPr>
          <w:i/>
          <w:sz w:val="22"/>
          <w:szCs w:val="22"/>
        </w:rPr>
        <w:t>(катедра, факултет, университет)</w:t>
      </w:r>
    </w:p>
    <w:p w:rsidR="00932A70" w:rsidRDefault="00932A70" w:rsidP="00C410FA">
      <w:pPr>
        <w:spacing w:line="360" w:lineRule="auto"/>
        <w:ind w:left="540" w:right="-335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</w:t>
      </w:r>
      <w:r w:rsidR="00C410FA">
        <w:rPr>
          <w:i/>
          <w:sz w:val="22"/>
          <w:szCs w:val="22"/>
        </w:rPr>
        <w:t>...</w:t>
      </w:r>
      <w:r>
        <w:rPr>
          <w:i/>
          <w:sz w:val="22"/>
          <w:szCs w:val="22"/>
        </w:rPr>
        <w:t>………………………………………………………………………………………………………</w:t>
      </w:r>
      <w:r w:rsidR="00C410FA">
        <w:rPr>
          <w:i/>
          <w:sz w:val="22"/>
          <w:szCs w:val="22"/>
        </w:rPr>
        <w:t>…</w:t>
      </w:r>
      <w:r>
        <w:rPr>
          <w:i/>
          <w:sz w:val="22"/>
          <w:szCs w:val="22"/>
        </w:rPr>
        <w:t>…</w:t>
      </w:r>
    </w:p>
    <w:p w:rsidR="00932A70" w:rsidRDefault="00932A70" w:rsidP="00932A70">
      <w:pPr>
        <w:spacing w:before="120" w:line="360" w:lineRule="auto"/>
        <w:ind w:left="540" w:right="-335"/>
      </w:pPr>
      <w:r w:rsidRPr="00932A70">
        <w:rPr>
          <w:sz w:val="24"/>
          <w:szCs w:val="24"/>
        </w:rPr>
        <w:t xml:space="preserve">тел.: </w:t>
      </w:r>
      <w:r>
        <w:t>......................................</w:t>
      </w:r>
      <w:r w:rsidR="00C410FA">
        <w:t>.................</w:t>
      </w:r>
      <w:r>
        <w:t>.......</w:t>
      </w:r>
      <w:r w:rsidR="00C410FA">
        <w:tab/>
      </w:r>
      <w:r>
        <w:t xml:space="preserve"> </w:t>
      </w:r>
      <w:r w:rsidRPr="00932A70">
        <w:rPr>
          <w:sz w:val="24"/>
          <w:szCs w:val="24"/>
        </w:rPr>
        <w:t>имейл::</w:t>
      </w:r>
      <w:r>
        <w:t xml:space="preserve"> .................................................</w:t>
      </w:r>
      <w:r w:rsidR="00C410FA">
        <w:t>.........................</w:t>
      </w:r>
      <w:r>
        <w:t>.................</w:t>
      </w:r>
    </w:p>
    <w:p w:rsidR="00932A70" w:rsidRDefault="00932A70" w:rsidP="00932A70">
      <w:pPr>
        <w:spacing w:line="276" w:lineRule="auto"/>
        <w:ind w:left="540" w:right="-335"/>
        <w:jc w:val="both"/>
      </w:pPr>
    </w:p>
    <w:p w:rsidR="00932A70" w:rsidRDefault="00932A70" w:rsidP="00932A70">
      <w:pPr>
        <w:spacing w:line="360" w:lineRule="auto"/>
        <w:ind w:left="540" w:right="-335" w:firstLine="709"/>
        <w:jc w:val="both"/>
        <w:rPr>
          <w:sz w:val="24"/>
          <w:szCs w:val="24"/>
          <w:lang w:val="en-US"/>
        </w:rPr>
      </w:pPr>
      <w:r w:rsidRPr="00C410FA">
        <w:rPr>
          <w:sz w:val="24"/>
          <w:szCs w:val="24"/>
        </w:rPr>
        <w:t>Заявявам желанието си да участвам в краткосрочна специализация в рамките на проект BG05M2OP001-2.016-0023-C01, „Подобряване и модернизиране на образовате</w:t>
      </w:r>
      <w:r w:rsidRPr="00C410FA">
        <w:rPr>
          <w:sz w:val="24"/>
          <w:szCs w:val="24"/>
        </w:rPr>
        <w:t>л</w:t>
      </w:r>
      <w:r w:rsidRPr="00C410FA">
        <w:rPr>
          <w:sz w:val="24"/>
          <w:szCs w:val="24"/>
        </w:rPr>
        <w:t xml:space="preserve">ната инфраструктура на </w:t>
      </w:r>
      <w:r w:rsidR="00A9171C">
        <w:rPr>
          <w:sz w:val="24"/>
          <w:szCs w:val="24"/>
        </w:rPr>
        <w:t>А</w:t>
      </w:r>
      <w:r w:rsidRPr="00C410FA">
        <w:rPr>
          <w:sz w:val="24"/>
          <w:szCs w:val="24"/>
        </w:rPr>
        <w:t>кадемия на МВР в партньорство с Варненски свободен ун</w:t>
      </w:r>
      <w:r w:rsidRPr="00C410FA">
        <w:rPr>
          <w:sz w:val="24"/>
          <w:szCs w:val="24"/>
        </w:rPr>
        <w:t>и</w:t>
      </w:r>
      <w:r w:rsidRPr="00C410FA">
        <w:rPr>
          <w:sz w:val="24"/>
          <w:szCs w:val="24"/>
        </w:rPr>
        <w:t>верситет „Черноризец Храбър”, „Университет по архитектура, строителство и геодезия”, Медицински институт на МВР” в асоцииран партньор Т</w:t>
      </w:r>
      <w:r w:rsidR="00A9171C">
        <w:rPr>
          <w:sz w:val="24"/>
          <w:szCs w:val="24"/>
        </w:rPr>
        <w:t>ехнически университет, Острава (</w:t>
      </w:r>
      <w:r w:rsidRPr="00C410FA">
        <w:rPr>
          <w:sz w:val="24"/>
          <w:szCs w:val="24"/>
        </w:rPr>
        <w:t>Чехия</w:t>
      </w:r>
      <w:r w:rsidR="00A9171C">
        <w:rPr>
          <w:sz w:val="24"/>
          <w:szCs w:val="24"/>
        </w:rPr>
        <w:t>)</w:t>
      </w:r>
      <w:r w:rsidRPr="00C410FA">
        <w:rPr>
          <w:sz w:val="24"/>
          <w:szCs w:val="24"/>
        </w:rPr>
        <w:t>.</w:t>
      </w:r>
    </w:p>
    <w:p w:rsidR="00A9171C" w:rsidRPr="00A9171C" w:rsidRDefault="00A9171C" w:rsidP="00932A70">
      <w:pPr>
        <w:spacing w:line="360" w:lineRule="auto"/>
        <w:ind w:left="540" w:right="-335" w:firstLine="709"/>
        <w:jc w:val="both"/>
        <w:rPr>
          <w:sz w:val="24"/>
          <w:szCs w:val="24"/>
        </w:rPr>
      </w:pPr>
      <w:r w:rsidRPr="00A9171C">
        <w:rPr>
          <w:sz w:val="24"/>
          <w:szCs w:val="24"/>
        </w:rPr>
        <w:t>Дейността ми в рамките на проекта е свързана с професионално направление</w:t>
      </w:r>
      <w:r w:rsidRPr="00A9171C">
        <w:rPr>
          <w:sz w:val="24"/>
          <w:szCs w:val="24"/>
          <w:lang w:val="en-US"/>
        </w:rPr>
        <w:t xml:space="preserve"> 9.1. </w:t>
      </w:r>
      <w:r w:rsidRPr="00A9171C">
        <w:rPr>
          <w:sz w:val="24"/>
          <w:szCs w:val="24"/>
        </w:rPr>
        <w:t>Национална сигурност.</w:t>
      </w:r>
    </w:p>
    <w:p w:rsidR="00C410FA" w:rsidRDefault="00C410FA" w:rsidP="00C410FA">
      <w:pPr>
        <w:spacing w:line="360" w:lineRule="auto"/>
        <w:ind w:left="540" w:right="-335" w:firstLine="709"/>
        <w:jc w:val="both"/>
        <w:rPr>
          <w:sz w:val="24"/>
          <w:szCs w:val="24"/>
        </w:rPr>
      </w:pPr>
      <w:r w:rsidRPr="00C410FA">
        <w:rPr>
          <w:sz w:val="24"/>
          <w:szCs w:val="24"/>
        </w:rPr>
        <w:t>В рамките на краткосрочната мобилност ще реализирам преподавателска де</w:t>
      </w:r>
      <w:r w:rsidRPr="00C410FA">
        <w:rPr>
          <w:sz w:val="24"/>
          <w:szCs w:val="24"/>
        </w:rPr>
        <w:t>й</w:t>
      </w:r>
      <w:r w:rsidRPr="00C410FA">
        <w:rPr>
          <w:sz w:val="24"/>
          <w:szCs w:val="24"/>
        </w:rPr>
        <w:t xml:space="preserve">ност, която включва минимум 4 часа преподаване седмично, вкл. съвместно преподаване с преподавател </w:t>
      </w:r>
      <w:r w:rsidR="00A9171C">
        <w:rPr>
          <w:sz w:val="24"/>
          <w:szCs w:val="24"/>
        </w:rPr>
        <w:t>от</w:t>
      </w:r>
      <w:r w:rsidRPr="00C410FA">
        <w:rPr>
          <w:sz w:val="24"/>
          <w:szCs w:val="24"/>
        </w:rPr>
        <w:t xml:space="preserve"> асоциирания партньор (общо минимум 8 часа) на тема</w:t>
      </w:r>
      <w:r>
        <w:rPr>
          <w:sz w:val="24"/>
          <w:szCs w:val="24"/>
        </w:rPr>
        <w:t xml:space="preserve">: </w:t>
      </w:r>
      <w:r w:rsidRPr="00C410FA">
        <w:rPr>
          <w:sz w:val="24"/>
          <w:szCs w:val="24"/>
        </w:rPr>
        <w:t xml:space="preserve"> </w:t>
      </w:r>
    </w:p>
    <w:p w:rsidR="00C410FA" w:rsidRDefault="00C410FA" w:rsidP="00C410FA">
      <w:pPr>
        <w:spacing w:line="360" w:lineRule="auto"/>
        <w:ind w:left="540" w:right="-335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...……………………………………………………………………………………………………………</w:t>
      </w:r>
    </w:p>
    <w:p w:rsidR="00C410FA" w:rsidRDefault="00C410FA" w:rsidP="00C410FA">
      <w:pPr>
        <w:spacing w:line="360" w:lineRule="auto"/>
        <w:ind w:left="540" w:right="-335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...……………………………………………………………………………………………………………</w:t>
      </w:r>
    </w:p>
    <w:p w:rsidR="00C410FA" w:rsidRDefault="00C410FA" w:rsidP="00C410FA">
      <w:pPr>
        <w:spacing w:line="360" w:lineRule="auto"/>
        <w:ind w:left="540" w:right="-335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……………...……………………………………………………………………………………………………………</w:t>
      </w:r>
    </w:p>
    <w:p w:rsidR="00932A70" w:rsidRDefault="00C410FA" w:rsidP="00C410FA">
      <w:pPr>
        <w:spacing w:before="480"/>
        <w:ind w:left="540" w:right="-335"/>
        <w:jc w:val="both"/>
      </w:pPr>
      <w:r>
        <w:rPr>
          <w:sz w:val="26"/>
          <w:szCs w:val="26"/>
        </w:rPr>
        <w:t>Дат</w:t>
      </w:r>
      <w:r w:rsidR="00932A70" w:rsidRPr="00C410FA">
        <w:rPr>
          <w:sz w:val="26"/>
          <w:szCs w:val="26"/>
        </w:rPr>
        <w:t>а:</w:t>
      </w:r>
      <w:r w:rsidR="00932A70">
        <w:t xml:space="preserve"> ………………..</w:t>
      </w:r>
      <w:r>
        <w:t xml:space="preserve"> </w:t>
      </w:r>
      <w:r w:rsidR="00932A70">
        <w:tab/>
      </w:r>
      <w:r w:rsidR="00932A70">
        <w:tab/>
      </w:r>
      <w:r w:rsidR="00932A70">
        <w:tab/>
      </w:r>
      <w:r w:rsidR="00932A70">
        <w:tab/>
      </w:r>
      <w:r w:rsidR="00932A70" w:rsidRPr="00C410FA">
        <w:rPr>
          <w:sz w:val="26"/>
          <w:szCs w:val="26"/>
        </w:rPr>
        <w:t>Подпис на кандидата:</w:t>
      </w:r>
      <w:r w:rsidR="00932A70">
        <w:t xml:space="preserve"> ……………………….</w:t>
      </w:r>
    </w:p>
    <w:sectPr w:rsidR="00932A70" w:rsidSect="00A9171C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80" w:right="1274" w:bottom="567" w:left="1247" w:header="630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E75D9" w:rsidRDefault="006E75D9">
      <w:r>
        <w:separator/>
      </w:r>
    </w:p>
  </w:endnote>
  <w:endnote w:type="continuationSeparator" w:id="1">
    <w:p w:rsidR="006E75D9" w:rsidRDefault="006E75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8F4637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8F71D6" w:rsidRDefault="008F71D6" w:rsidP="00D5405D">
    <w:pPr>
      <w:pStyle w:val="a5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8F4637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8F4637" w:rsidRPr="006A138B">
      <w:rPr>
        <w:rFonts w:eastAsia="Times New Roman"/>
        <w:b/>
        <w:bCs/>
        <w:i/>
      </w:rPr>
      <w:fldChar w:fldCharType="separate"/>
    </w:r>
    <w:r w:rsidR="00A9171C">
      <w:rPr>
        <w:rFonts w:eastAsia="Times New Roman"/>
        <w:b/>
        <w:bCs/>
        <w:i/>
        <w:noProof/>
      </w:rPr>
      <w:t>2</w:t>
    </w:r>
    <w:r w:rsidR="008F4637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  <w:lang w:val="en-US"/>
      </w:rPr>
      <w:t>/</w:t>
    </w:r>
    <w:fldSimple w:instr="NUMPAGES  \* Arabic  \* MERGEFORMAT">
      <w:r w:rsidR="00A9171C" w:rsidRPr="00A9171C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</w:t>
    </w:r>
    <w:r w:rsidRPr="006A138B">
      <w:rPr>
        <w:rFonts w:eastAsia="Times New Roman"/>
        <w:i/>
        <w:sz w:val="18"/>
        <w:szCs w:val="18"/>
      </w:rPr>
      <w:t>е</w:t>
    </w:r>
    <w:r w:rsidRPr="006A138B">
      <w:rPr>
        <w:rFonts w:eastAsia="Times New Roman"/>
        <w:i/>
        <w:sz w:val="18"/>
        <w:szCs w:val="18"/>
      </w:rPr>
      <w:t>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537B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="00C8537B">
      <w:rPr>
        <w:rFonts w:eastAsia="Times New Roman"/>
        <w:i/>
        <w:sz w:val="22"/>
        <w:szCs w:val="22"/>
      </w:rPr>
      <w:t>––––––––––––––––––––––––––</w:t>
    </w:r>
    <w:r w:rsidR="00C8537B">
      <w:rPr>
        <w:rFonts w:eastAsia="Times New Roman"/>
        <w:i/>
        <w:sz w:val="22"/>
        <w:szCs w:val="22"/>
        <w:lang w:val="en-US"/>
      </w:rPr>
      <w:t>-</w:t>
    </w:r>
    <w:r w:rsidRPr="006A138B">
      <w:rPr>
        <w:rFonts w:eastAsia="Times New Roman"/>
        <w:i/>
        <w:sz w:val="22"/>
        <w:szCs w:val="22"/>
      </w:rPr>
      <w:t xml:space="preserve">–  </w:t>
    </w:r>
    <w:bookmarkStart w:id="0" w:name="_GoBack"/>
    <w:bookmarkEnd w:id="0"/>
  </w:p>
  <w:p w:rsidR="006A138B" w:rsidRPr="00DD2A79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AF49DE">
      <w:rPr>
        <w:rFonts w:eastAsia="Times New Roman"/>
        <w:i/>
        <w:szCs w:val="24"/>
        <w:lang w:eastAsia="en-GB"/>
      </w:rPr>
      <w:t xml:space="preserve">Проект </w:t>
    </w:r>
    <w:r w:rsidR="00C8537B" w:rsidRPr="00C8537B">
      <w:rPr>
        <w:i/>
      </w:rPr>
      <w:t>BG05M2OP001-2.016-0023-C01, „Подобряване и модернизиране на образователната инфрастру</w:t>
    </w:r>
    <w:r w:rsidR="00C8537B" w:rsidRPr="00C8537B">
      <w:rPr>
        <w:i/>
      </w:rPr>
      <w:t>к</w:t>
    </w:r>
    <w:r w:rsidR="00C8537B" w:rsidRPr="00C8537B">
      <w:rPr>
        <w:i/>
      </w:rPr>
      <w:t xml:space="preserve">тура на </w:t>
    </w:r>
    <w:r w:rsidR="00A9171C">
      <w:rPr>
        <w:i/>
      </w:rPr>
      <w:t>А</w:t>
    </w:r>
    <w:r w:rsidR="00C8537B" w:rsidRPr="00C8537B">
      <w:rPr>
        <w:i/>
      </w:rPr>
      <w:t>кадемия на МВР в партньорство с Варненски свободен университет „Черноризец Храбър”, „Ун</w:t>
    </w:r>
    <w:r w:rsidR="00C8537B" w:rsidRPr="00C8537B">
      <w:rPr>
        <w:i/>
      </w:rPr>
      <w:t>и</w:t>
    </w:r>
    <w:r w:rsidR="00C8537B" w:rsidRPr="00C8537B">
      <w:rPr>
        <w:i/>
      </w:rPr>
      <w:t>верситет по архитектура, строителство и геодезия”, Медицински институт на МВР”</w:t>
    </w:r>
    <w:r w:rsidR="00C8537B" w:rsidRPr="00EA1F1E">
      <w:rPr>
        <w:sz w:val="26"/>
        <w:szCs w:val="26"/>
      </w:rPr>
      <w:t xml:space="preserve"> </w:t>
    </w:r>
    <w:r w:rsidRPr="00AF49DE">
      <w:rPr>
        <w:rFonts w:eastAsia="Times New Roman"/>
        <w:i/>
        <w:szCs w:val="24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E75D9" w:rsidRDefault="006E75D9">
      <w:r>
        <w:separator/>
      </w:r>
    </w:p>
  </w:footnote>
  <w:footnote w:type="continuationSeparator" w:id="1">
    <w:p w:rsidR="006E75D9" w:rsidRDefault="006E75D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434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817"/>
      <w:gridCol w:w="299"/>
      <w:gridCol w:w="9318"/>
    </w:tblGrid>
    <w:tr w:rsidR="00C8537B" w:rsidTr="00C8537B">
      <w:trPr>
        <w:trHeight w:val="1623"/>
      </w:trPr>
      <w:tc>
        <w:tcPr>
          <w:tcW w:w="817" w:type="dxa"/>
        </w:tcPr>
        <w:p w:rsidR="00C8537B" w:rsidRDefault="00C8537B"/>
      </w:tc>
      <w:tc>
        <w:tcPr>
          <w:tcW w:w="299" w:type="dxa"/>
        </w:tcPr>
        <w:p w:rsidR="00C8537B" w:rsidRDefault="00C8537B">
          <w:pPr>
            <w:rPr>
              <w:noProof/>
              <w:lang w:eastAsia="bg-BG"/>
            </w:rPr>
          </w:pPr>
        </w:p>
        <w:p w:rsidR="00C8537B" w:rsidRDefault="00C8537B"/>
      </w:tc>
      <w:tc>
        <w:tcPr>
          <w:tcW w:w="9318" w:type="dxa"/>
        </w:tcPr>
        <w:p w:rsidR="00C8537B" w:rsidRDefault="00C8537B">
          <w:r w:rsidRPr="00BF4992">
            <w:rPr>
              <w:noProof/>
              <w:lang w:eastAsia="bg-BG"/>
            </w:rPr>
            <w:drawing>
              <wp:inline distT="0" distB="0" distL="0" distR="0">
                <wp:extent cx="5760720" cy="671161"/>
                <wp:effectExtent l="19050" t="0" r="0" b="0"/>
                <wp:docPr id="4" name="Картина 1" descr="https://www.vfu.bg/assets/userfiles/Novini/11-08-2021/Untitled-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vfu.bg/assets/userfiles/Novini/11-08-2021/Untitled-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720" cy="67116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9"/>
  <w:autoHyphenation/>
  <w:hyphenationZone w:val="425"/>
  <w:characterSpacingControl w:val="doNotCompress"/>
  <w:savePreviewPicture/>
  <w:hdrShapeDefaults>
    <o:shapedefaults v:ext="edit" spidmax="2355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05CE"/>
    <w:rsid w:val="000F2105"/>
    <w:rsid w:val="000F46F4"/>
    <w:rsid w:val="00101CE1"/>
    <w:rsid w:val="00112E26"/>
    <w:rsid w:val="00113669"/>
    <w:rsid w:val="001230E3"/>
    <w:rsid w:val="0013197F"/>
    <w:rsid w:val="001344A8"/>
    <w:rsid w:val="00136690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0282F"/>
    <w:rsid w:val="00203498"/>
    <w:rsid w:val="00241CCC"/>
    <w:rsid w:val="0024404C"/>
    <w:rsid w:val="002466AA"/>
    <w:rsid w:val="0026124F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0A23"/>
    <w:rsid w:val="00311EB5"/>
    <w:rsid w:val="00320906"/>
    <w:rsid w:val="003224C7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25920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5D9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0679"/>
    <w:rsid w:val="008A3774"/>
    <w:rsid w:val="008A58C7"/>
    <w:rsid w:val="008D20E8"/>
    <w:rsid w:val="008E5EDB"/>
    <w:rsid w:val="008F284E"/>
    <w:rsid w:val="008F4637"/>
    <w:rsid w:val="008F71D6"/>
    <w:rsid w:val="009006E0"/>
    <w:rsid w:val="00903201"/>
    <w:rsid w:val="009040DF"/>
    <w:rsid w:val="00910704"/>
    <w:rsid w:val="009118C5"/>
    <w:rsid w:val="009246AF"/>
    <w:rsid w:val="009265E4"/>
    <w:rsid w:val="00932A70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171C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859F5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10FA"/>
    <w:rsid w:val="00C446EB"/>
    <w:rsid w:val="00C44DAB"/>
    <w:rsid w:val="00C50CD8"/>
    <w:rsid w:val="00C6479B"/>
    <w:rsid w:val="00C6587C"/>
    <w:rsid w:val="00C76CAE"/>
    <w:rsid w:val="00C8537B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0CE8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3561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72AEC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4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3A13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  <w:style w:type="character" w:customStyle="1" w:styleId="spelle">
    <w:name w:val="spelle"/>
    <w:basedOn w:val="a0"/>
    <w:rsid w:val="00903201"/>
  </w:style>
  <w:style w:type="paragraph" w:styleId="ad">
    <w:name w:val="Title"/>
    <w:basedOn w:val="a"/>
    <w:link w:val="ae"/>
    <w:qFormat/>
    <w:rsid w:val="00903201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ae">
    <w:name w:val="Заглавие Знак"/>
    <w:basedOn w:val="a0"/>
    <w:link w:val="ad"/>
    <w:rsid w:val="00903201"/>
    <w:rPr>
      <w:rFonts w:eastAsia="Times New Roman"/>
      <w:b/>
      <w:bCs/>
      <w:sz w:val="40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577B15-23F7-4DD2-A643-16FFAA5C3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lsp</Company>
  <LinksUpToDate>false</LinksUpToDate>
  <CharactersWithSpaces>1573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Александра</cp:lastModifiedBy>
  <cp:revision>4</cp:revision>
  <cp:lastPrinted>2019-12-05T11:06:00Z</cp:lastPrinted>
  <dcterms:created xsi:type="dcterms:W3CDTF">2022-09-28T08:06:00Z</dcterms:created>
  <dcterms:modified xsi:type="dcterms:W3CDTF">2022-09-28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